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6663F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0D7BB9" wp14:editId="71500CFF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D772F7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6F621464" w14:textId="7F0FDFC0" w:rsidR="00BE13CD" w:rsidRPr="00CC0A08" w:rsidRDefault="00AB09B9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Pest Control Technic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0D7BB9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14:paraId="07D772F7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6F621464" w14:textId="7F0FDFC0" w:rsidR="00BE13CD" w:rsidRPr="00CC0A08" w:rsidRDefault="00AB09B9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Pest Control Technicia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70F7399" wp14:editId="16D269DC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E70542" w14:textId="77777777" w:rsidR="00BE13CD" w:rsidRPr="00AB09B9" w:rsidRDefault="00BE13CD" w:rsidP="00AB09B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3C196D5" w14:textId="77777777" w:rsidR="00BE13CD" w:rsidRPr="00AB09B9" w:rsidRDefault="00BE13CD" w:rsidP="00AB09B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4C44BC3" w14:textId="77777777" w:rsidR="00BE13CD" w:rsidRPr="00AB09B9" w:rsidRDefault="00BE13CD" w:rsidP="00AB09B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399B3E46" w14:textId="77777777" w:rsidR="00BE13CD" w:rsidRPr="00AB09B9" w:rsidRDefault="00BE13CD" w:rsidP="00AB09B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3B0D362" w14:textId="77777777" w:rsidR="00BE13CD" w:rsidRPr="00AB09B9" w:rsidRDefault="00BE13CD" w:rsidP="00AB09B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C52367A" w14:textId="77777777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ost reviewing the job opening for the role of Pest Control Technician at your firm; I felt compelled to submit my job application to apply for the same. With my solid understanding of the pest attack and the remedies along with service orientation, I believe I would be able to fulfil your expectations from your next Pest Control Technician.</w:t>
                            </w:r>
                          </w:p>
                          <w:p w14:paraId="7900E313" w14:textId="77777777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2143A60" w14:textId="05AFCD41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A few of my job responsibilities are mentioned below for </w:t>
                            </w: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you</w:t>
                            </w: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appraise my competence:</w:t>
                            </w:r>
                          </w:p>
                          <w:p w14:paraId="52C98FCD" w14:textId="77777777" w:rsid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64F4CA8" w14:textId="1F9FDC0D" w:rsidR="00AB09B9" w:rsidRPr="00AB09B9" w:rsidRDefault="00AB09B9" w:rsidP="00AB09B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xamine the building to identify the signs of pests.</w:t>
                            </w:r>
                          </w:p>
                          <w:p w14:paraId="2B3C7338" w14:textId="77777777" w:rsidR="00AB09B9" w:rsidRPr="00AB09B9" w:rsidRDefault="00AB09B9" w:rsidP="00AB09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ise ways to eliminate the pest infestation.</w:t>
                            </w:r>
                          </w:p>
                          <w:p w14:paraId="491CE8EF" w14:textId="77777777" w:rsidR="00AB09B9" w:rsidRPr="00AB09B9" w:rsidRDefault="00AB09B9" w:rsidP="00AB09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Note the measurements of the affected areas.</w:t>
                            </w:r>
                          </w:p>
                          <w:p w14:paraId="7520FE80" w14:textId="77777777" w:rsidR="00AB09B9" w:rsidRPr="00AB09B9" w:rsidRDefault="00AB09B9" w:rsidP="00AB09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e the cost estimates and present it to the client.</w:t>
                            </w:r>
                          </w:p>
                          <w:p w14:paraId="0DD06100" w14:textId="77777777" w:rsidR="00AB09B9" w:rsidRPr="00AB09B9" w:rsidRDefault="00AB09B9" w:rsidP="00AB09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mplement a variety of techniques to kill the pests.</w:t>
                            </w:r>
                          </w:p>
                          <w:p w14:paraId="0E25F114" w14:textId="77777777" w:rsidR="00AB09B9" w:rsidRPr="00AB09B9" w:rsidRDefault="00AB09B9" w:rsidP="00AB09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pest prevention strategies.</w:t>
                            </w:r>
                          </w:p>
                          <w:p w14:paraId="609E48F5" w14:textId="77777777" w:rsidR="00AB09B9" w:rsidRPr="00AB09B9" w:rsidRDefault="00AB09B9" w:rsidP="00AB09B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other instructed duties.</w:t>
                            </w:r>
                          </w:p>
                          <w:p w14:paraId="3361BDCA" w14:textId="77777777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7BABF9B" w14:textId="77777777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skilled at communicating with the customers and understanding their requirements. In addition, I am familiar with effective ways of treating and preventing pest attacks. Hence, I am prepared to serve to the best of my capacity.</w:t>
                            </w:r>
                          </w:p>
                          <w:p w14:paraId="62557340" w14:textId="77777777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3334535" w14:textId="77777777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thankful for your attention to my job profile. I have attached my resume for flourishing my job specifics and experience. I will look forward to having a chance to explain my appropriateness for the role.</w:t>
                            </w:r>
                          </w:p>
                          <w:p w14:paraId="60F2A565" w14:textId="77777777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7BFF4CD" w14:textId="77777777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7A1F3689" w14:textId="77777777" w:rsidR="00AB09B9" w:rsidRPr="00AB09B9" w:rsidRDefault="00AB09B9" w:rsidP="00AB09B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AB09B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52D8455" w14:textId="77777777" w:rsidR="002616A5" w:rsidRPr="00AB09B9" w:rsidRDefault="002616A5" w:rsidP="00AB09B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E3A7092" w14:textId="77777777" w:rsidR="00960669" w:rsidRPr="00AB09B9" w:rsidRDefault="00960669" w:rsidP="00AB09B9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0F73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62E70542" w14:textId="77777777" w:rsidR="00BE13CD" w:rsidRPr="00AB09B9" w:rsidRDefault="00BE13CD" w:rsidP="00AB09B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3C196D5" w14:textId="77777777" w:rsidR="00BE13CD" w:rsidRPr="00AB09B9" w:rsidRDefault="00BE13CD" w:rsidP="00AB09B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4C44BC3" w14:textId="77777777" w:rsidR="00BE13CD" w:rsidRPr="00AB09B9" w:rsidRDefault="00BE13CD" w:rsidP="00AB09B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399B3E46" w14:textId="77777777" w:rsidR="00BE13CD" w:rsidRPr="00AB09B9" w:rsidRDefault="00BE13CD" w:rsidP="00AB09B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3B0D362" w14:textId="77777777" w:rsidR="00BE13CD" w:rsidRPr="00AB09B9" w:rsidRDefault="00BE13CD" w:rsidP="00AB09B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C52367A" w14:textId="77777777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ost reviewing the job opening for the role of Pest Control Technician at your firm; I felt compelled to submit my job application to apply for the same. With my solid understanding of the pest attack and the remedies along with service orientation, I believe I would be able to fulfil your expectations from your next Pest Control Technician.</w:t>
                      </w:r>
                    </w:p>
                    <w:p w14:paraId="7900E313" w14:textId="77777777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2143A60" w14:textId="05AFCD41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A few of my job responsibilities are mentioned below for </w:t>
                      </w: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you</w:t>
                      </w: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appraise my competence:</w:t>
                      </w:r>
                    </w:p>
                    <w:p w14:paraId="52C98FCD" w14:textId="77777777" w:rsid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64F4CA8" w14:textId="1F9FDC0D" w:rsidR="00AB09B9" w:rsidRPr="00AB09B9" w:rsidRDefault="00AB09B9" w:rsidP="00AB09B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xamine the building to identify the signs of pests.</w:t>
                      </w:r>
                    </w:p>
                    <w:p w14:paraId="2B3C7338" w14:textId="77777777" w:rsidR="00AB09B9" w:rsidRPr="00AB09B9" w:rsidRDefault="00AB09B9" w:rsidP="00AB09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ise ways to eliminate the pest infestation.</w:t>
                      </w:r>
                    </w:p>
                    <w:p w14:paraId="491CE8EF" w14:textId="77777777" w:rsidR="00AB09B9" w:rsidRPr="00AB09B9" w:rsidRDefault="00AB09B9" w:rsidP="00AB09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Note the measurements of the affected areas.</w:t>
                      </w:r>
                    </w:p>
                    <w:p w14:paraId="7520FE80" w14:textId="77777777" w:rsidR="00AB09B9" w:rsidRPr="00AB09B9" w:rsidRDefault="00AB09B9" w:rsidP="00AB09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e the cost estimates and present it to the client.</w:t>
                      </w:r>
                    </w:p>
                    <w:p w14:paraId="0DD06100" w14:textId="77777777" w:rsidR="00AB09B9" w:rsidRPr="00AB09B9" w:rsidRDefault="00AB09B9" w:rsidP="00AB09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mplement a variety of techniques to kill the pests.</w:t>
                      </w:r>
                    </w:p>
                    <w:p w14:paraId="0E25F114" w14:textId="77777777" w:rsidR="00AB09B9" w:rsidRPr="00AB09B9" w:rsidRDefault="00AB09B9" w:rsidP="00AB09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pest prevention strategies.</w:t>
                      </w:r>
                    </w:p>
                    <w:p w14:paraId="609E48F5" w14:textId="77777777" w:rsidR="00AB09B9" w:rsidRPr="00AB09B9" w:rsidRDefault="00AB09B9" w:rsidP="00AB09B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other instructed duties.</w:t>
                      </w:r>
                    </w:p>
                    <w:p w14:paraId="3361BDCA" w14:textId="77777777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7BABF9B" w14:textId="77777777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skilled at communicating with the customers and understanding their requirements. In addition, I am familiar with effective ways of treating and preventing pest attacks. Hence, I am prepared to serve to the best of my capacity.</w:t>
                      </w:r>
                    </w:p>
                    <w:p w14:paraId="62557340" w14:textId="77777777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3334535" w14:textId="77777777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thankful for your attention to my job profile. I have attached my resume for flourishing my job specifics and experience. I will look forward to having a chance to explain my appropriateness for the role.</w:t>
                      </w:r>
                    </w:p>
                    <w:p w14:paraId="60F2A565" w14:textId="77777777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7BFF4CD" w14:textId="77777777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7A1F3689" w14:textId="77777777" w:rsidR="00AB09B9" w:rsidRPr="00AB09B9" w:rsidRDefault="00AB09B9" w:rsidP="00AB09B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AB09B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52D8455" w14:textId="77777777" w:rsidR="002616A5" w:rsidRPr="00AB09B9" w:rsidRDefault="002616A5" w:rsidP="00AB09B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E3A7092" w14:textId="77777777" w:rsidR="00960669" w:rsidRPr="00AB09B9" w:rsidRDefault="00960669" w:rsidP="00AB09B9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2133D605" wp14:editId="5CA64107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0D78E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02115EFC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AAD33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417E3102" wp14:editId="212AF3CB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980C2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555994B8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E7146"/>
    <w:multiLevelType w:val="hybridMultilevel"/>
    <w:tmpl w:val="D1A648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F491C"/>
    <w:multiLevelType w:val="multilevel"/>
    <w:tmpl w:val="D8863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AB09B9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A9FB37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AB09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Control Technician Cover Letter Sample</dc:title>
  <dc:subject>Create your Cover Letter using Free Pest Control Technician Cover Letter Sample Template</dc:subject>
  <dc:creator>QwikResume.com</dc:creator>
  <cp:keywords/>
  <dc:description/>
  <dcterms:created xsi:type="dcterms:W3CDTF">2021-11-19T10:02:00Z</dcterms:created>
  <dcterms:modified xsi:type="dcterms:W3CDTF">2021-11-19T10:02:00Z</dcterms:modified>
  <cp:category>Maintenance &amp; Repair</cp:category>
</cp:coreProperties>
</file>